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9E16A" w14:textId="5FB06DC1" w:rsidR="00F51CC4" w:rsidRPr="00DD1CF1" w:rsidRDefault="003644AA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F51CC4"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7F2996B7" w14:textId="51972CFE" w:rsidR="00F51CC4" w:rsidRPr="00DD1CF1" w:rsidRDefault="00F51CC4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“Economic Performance Indicators”</w:t>
      </w:r>
    </w:p>
    <w:p w14:paraId="7987EA4E" w14:textId="77777777" w:rsidR="00F51CC4" w:rsidRPr="00DD1CF1" w:rsidRDefault="00F51CC4" w:rsidP="00F51CC4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2E73403C" w14:textId="1F3D0BBF" w:rsidR="003C252F" w:rsidRPr="00DD1CF1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5A6B7C44" w14:textId="3816BEE4" w:rsidR="001B7933" w:rsidRPr="00DD1CF1" w:rsidRDefault="001B7933" w:rsidP="00B940F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Fill-in-the-blank </w:t>
      </w:r>
      <w:r w:rsidR="00011F34" w:rsidRPr="00DD1CF1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688B30FD" w14:textId="0AF5C9A7" w:rsidR="001B7933" w:rsidRPr="00DD1CF1" w:rsidRDefault="001B7933" w:rsidP="00B940F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boxes provided.</w:t>
      </w:r>
    </w:p>
    <w:p w14:paraId="2D698DB1" w14:textId="1245B09C" w:rsidR="00E735AC" w:rsidRPr="00DD1CF1" w:rsidRDefault="003644AA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2F28E7" wp14:editId="03BA9A0D">
                <wp:simplePos x="0" y="0"/>
                <wp:positionH relativeFrom="column">
                  <wp:posOffset>3525927</wp:posOffset>
                </wp:positionH>
                <wp:positionV relativeFrom="paragraph">
                  <wp:posOffset>87782</wp:posOffset>
                </wp:positionV>
                <wp:extent cx="2095500" cy="5334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50BBD4" w14:textId="77777777" w:rsidR="003644AA" w:rsidRPr="002D72C0" w:rsidRDefault="003644AA" w:rsidP="003644AA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2F28E7" id="矩形: 圓角 7" o:spid="_x0000_s1026" style="position:absolute;margin-left:277.65pt;margin-top:6.9pt;width:165pt;height:4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" fillcolor="white [3212]" strokecolor="#0070c0" strokeweight="1.5pt">
                <v:stroke joinstyle="miter"/>
                <v:textbox>
                  <w:txbxContent>
                    <w:p w14:paraId="2A50BBD4" w14:textId="77777777" w:rsidR="003644AA" w:rsidRPr="002D72C0" w:rsidRDefault="003644AA" w:rsidP="003644AA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7C01B01" w14:textId="71E30B75" w:rsidR="00152D88" w:rsidRPr="00DD1CF1" w:rsidRDefault="00FF7024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718FDB" wp14:editId="50E2A44D">
                <wp:simplePos x="0" y="0"/>
                <wp:positionH relativeFrom="column">
                  <wp:posOffset>2376170</wp:posOffset>
                </wp:positionH>
                <wp:positionV relativeFrom="paragraph">
                  <wp:posOffset>149860</wp:posOffset>
                </wp:positionV>
                <wp:extent cx="1149350" cy="742950"/>
                <wp:effectExtent l="19050" t="19050" r="31750" b="190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9350" cy="7429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1673478" id="直線接點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1.8pt" to="277.6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" strokecolor="#5b9bd5 [3204]" strokeweight="2.25pt">
                <v:stroke joinstyle="miter"/>
              </v:line>
            </w:pict>
          </mc:Fallback>
        </mc:AlternateContent>
      </w:r>
      <w:r w:rsidR="00152D88"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1.</w:t>
      </w:r>
    </w:p>
    <w:p w14:paraId="77361600" w14:textId="521DA0C6" w:rsidR="00E735AC" w:rsidRPr="00DD1CF1" w:rsidRDefault="00E735AC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241A777" w14:textId="02E34A4C" w:rsidR="00E735AC" w:rsidRPr="00DD1CF1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B0A09F" wp14:editId="13718A12">
                <wp:simplePos x="0" y="0"/>
                <wp:positionH relativeFrom="column">
                  <wp:posOffset>3526764</wp:posOffset>
                </wp:positionH>
                <wp:positionV relativeFrom="paragraph">
                  <wp:posOffset>145948</wp:posOffset>
                </wp:positionV>
                <wp:extent cx="2095500" cy="742950"/>
                <wp:effectExtent l="0" t="0" r="19050" b="1905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AD01BC" w14:textId="77777777" w:rsidR="003644AA" w:rsidRPr="002D72C0" w:rsidRDefault="003644AA" w:rsidP="003644AA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B0A09F" id="矩形: 圓角 8" o:spid="_x0000_s1027" style="position:absolute;margin-left:277.7pt;margin-top:11.5pt;width:165pt;height:5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04AD01BC" w14:textId="77777777" w:rsidR="003644AA" w:rsidRPr="002D72C0" w:rsidRDefault="003644AA" w:rsidP="003644AA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  <w:r w:rsidR="00504048"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715E3" wp14:editId="7D921827">
                <wp:simplePos x="0" y="0"/>
                <wp:positionH relativeFrom="column">
                  <wp:posOffset>-87630</wp:posOffset>
                </wp:positionH>
                <wp:positionV relativeFrom="paragraph">
                  <wp:posOffset>54610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A3456" w14:textId="79D35146" w:rsidR="00E735AC" w:rsidRPr="00B73FD2" w:rsidRDefault="002D6C2D" w:rsidP="00E735AC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What are the three </w:t>
                            </w:r>
                            <w:r w:rsidRPr="00F51CC4">
                              <w:rPr>
                                <w:rFonts w:ascii="Times New Roman" w:eastAsia="微軟正黑體" w:hAnsi="Times New Roman" w:cs="Times New Roman"/>
                              </w:rPr>
                              <w:t>Economic Performance Indicators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 </w:t>
                            </w:r>
                            <w:r w:rsidR="0077704B">
                              <w:rPr>
                                <w:rFonts w:ascii="Times New Roman" w:eastAsia="微軟正黑體" w:hAnsi="Times New Roman" w:cs="Times New Roman"/>
                              </w:rPr>
                              <w:t>presented</w:t>
                            </w:r>
                            <w:r>
                              <w:rPr>
                                <w:rFonts w:ascii="Times New Roman" w:eastAsia="微軟正黑體" w:hAnsi="Times New Roman" w:cs="Times New Roman"/>
                              </w:rPr>
                              <w:t xml:space="preserve"> in the animated video clip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A715E3" id="矩形: 圓角 2" o:spid="_x0000_s1028" style="position:absolute;margin-left:-6.9pt;margin-top:4.3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" fillcolor="#7030a0" strokecolor="#1f4d78 [1604]" strokeweight="1pt">
                <v:stroke joinstyle="miter"/>
                <v:textbox>
                  <w:txbxContent>
                    <w:p w14:paraId="01CA3456" w14:textId="79D35146" w:rsidR="00E735AC" w:rsidRPr="00B73FD2" w:rsidRDefault="002D6C2D" w:rsidP="00E735AC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What are the three </w:t>
                      </w:r>
                      <w:r w:rsidRPr="00F51CC4">
                        <w:rPr>
                          <w:rFonts w:ascii="Times New Roman" w:eastAsia="微軟正黑體" w:hAnsi="Times New Roman" w:cs="Times New Roman"/>
                        </w:rPr>
                        <w:t>Economic Performance Indicators</w:t>
                      </w: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 </w:t>
                      </w:r>
                      <w:r w:rsidR="0077704B">
                        <w:rPr>
                          <w:rFonts w:ascii="Times New Roman" w:eastAsia="微軟正黑體" w:hAnsi="Times New Roman" w:cs="Times New Roman"/>
                        </w:rPr>
                        <w:t>presented</w:t>
                      </w:r>
                      <w:r>
                        <w:rPr>
                          <w:rFonts w:ascii="Times New Roman" w:eastAsia="微軟正黑體" w:hAnsi="Times New Roman" w:cs="Times New Roman"/>
                        </w:rPr>
                        <w:t xml:space="preserve"> in the animated video clip?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6CFC7FC" w14:textId="028BC9B1" w:rsidR="00E735AC" w:rsidRPr="00DD1CF1" w:rsidRDefault="00E735AC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0835A474" w14:textId="5315D897" w:rsidR="00E735AC" w:rsidRPr="00DD1CF1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1E2322" wp14:editId="3F526D82">
                <wp:simplePos x="0" y="0"/>
                <wp:positionH relativeFrom="column">
                  <wp:posOffset>2427376</wp:posOffset>
                </wp:positionH>
                <wp:positionV relativeFrom="paragraph">
                  <wp:posOffset>71272</wp:posOffset>
                </wp:positionV>
                <wp:extent cx="1149350" cy="0"/>
                <wp:effectExtent l="0" t="19050" r="31750" b="1905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C7EF96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1.15pt,5.6pt" to="281.6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" strokecolor="#5b9bd5 [3204]" strokeweight="2.25pt">
                <v:stroke joinstyle="miter"/>
              </v:line>
            </w:pict>
          </mc:Fallback>
        </mc:AlternateContent>
      </w:r>
      <w:r w:rsidRPr="00DD1CF1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E2B1E6" wp14:editId="4BF18814">
                <wp:simplePos x="0" y="0"/>
                <wp:positionH relativeFrom="column">
                  <wp:posOffset>2371344</wp:posOffset>
                </wp:positionH>
                <wp:positionV relativeFrom="paragraph">
                  <wp:posOffset>69977</wp:posOffset>
                </wp:positionV>
                <wp:extent cx="1149350" cy="838200"/>
                <wp:effectExtent l="19050" t="19050" r="31750" b="190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838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4FD9A" id="直線接點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7pt,5.5pt" to="277.2pt,7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" strokecolor="#5b9bd5 [3204]" strokeweight="2.25pt">
                <v:stroke joinstyle="miter"/>
              </v:line>
            </w:pict>
          </mc:Fallback>
        </mc:AlternateContent>
      </w:r>
    </w:p>
    <w:p w14:paraId="27E02618" w14:textId="0FA26579" w:rsidR="00E735AC" w:rsidRPr="00DD1CF1" w:rsidRDefault="00E735AC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5771D0B6" w14:textId="64A5E467" w:rsidR="00152D88" w:rsidRPr="00DD1CF1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3B864E" wp14:editId="1709A507">
                <wp:simplePos x="0" y="0"/>
                <wp:positionH relativeFrom="column">
                  <wp:posOffset>3522980</wp:posOffset>
                </wp:positionH>
                <wp:positionV relativeFrom="paragraph">
                  <wp:posOffset>198552</wp:posOffset>
                </wp:positionV>
                <wp:extent cx="2095500" cy="742950"/>
                <wp:effectExtent l="0" t="0" r="19050" b="19050"/>
                <wp:wrapNone/>
                <wp:docPr id="12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64C92C" w14:textId="77777777" w:rsidR="003644AA" w:rsidRPr="002D72C0" w:rsidRDefault="003644AA" w:rsidP="003644AA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3B864E" id="_x0000_s1029" style="position:absolute;margin-left:277.4pt;margin-top:15.65pt;width:165pt;height:58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D64C92C" w14:textId="77777777" w:rsidR="003644AA" w:rsidRPr="002D72C0" w:rsidRDefault="003644AA" w:rsidP="003644AA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40BA6A1" w14:textId="77777777" w:rsidR="00D225C8" w:rsidRPr="00DD1CF1" w:rsidRDefault="00D225C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B652605" w14:textId="3F1C7E93" w:rsidR="00152D88" w:rsidRDefault="00152D8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33093C3" w14:textId="35DE6652" w:rsidR="003644AA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20BBA993" w14:textId="04F73DC4" w:rsidR="003644AA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20EC5B1C" w14:textId="7813B895" w:rsidR="003644AA" w:rsidRPr="00DD1CF1" w:rsidRDefault="003644AA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60DAEA1" wp14:editId="719FFCB8">
                <wp:simplePos x="0" y="0"/>
                <wp:positionH relativeFrom="column">
                  <wp:posOffset>2095500</wp:posOffset>
                </wp:positionH>
                <wp:positionV relativeFrom="paragraph">
                  <wp:posOffset>174574</wp:posOffset>
                </wp:positionV>
                <wp:extent cx="2095500" cy="548005"/>
                <wp:effectExtent l="0" t="0" r="19050" b="23495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480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564EA4" w14:textId="77777777" w:rsidR="003644AA" w:rsidRPr="002D72C0" w:rsidRDefault="003644AA" w:rsidP="003644AA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bookmarkStart w:id="1" w:name="_GoBack"/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0DAEA1" id="_x0000_s1030" style="position:absolute;margin-left:165pt;margin-top:13.75pt;width:165pt;height:43.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75564EA4" w14:textId="77777777" w:rsidR="003644AA" w:rsidRPr="002D72C0" w:rsidRDefault="003644AA" w:rsidP="003644AA">
                      <w:pPr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bookmarkStart w:id="2" w:name="_GoBack"/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  <w:bookmarkEnd w:id="2"/>
                    </w:p>
                  </w:txbxContent>
                </v:textbox>
              </v:roundrect>
            </w:pict>
          </mc:Fallback>
        </mc:AlternateContent>
      </w:r>
    </w:p>
    <w:p w14:paraId="63676166" w14:textId="190EE92D" w:rsidR="00E735AC" w:rsidRPr="00DD1CF1" w:rsidRDefault="00152D88" w:rsidP="00B41A0E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sz w:val="28"/>
          <w:szCs w:val="28"/>
          <w:lang w:eastAsia="zh-HK"/>
        </w:rPr>
        <w:t>2.</w:t>
      </w:r>
    </w:p>
    <w:bookmarkEnd w:id="0"/>
    <w:p w14:paraId="3EC42BA3" w14:textId="1561A858" w:rsidR="00471908" w:rsidRPr="00DD1CF1" w:rsidRDefault="0047190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1"/>
        <w:gridCol w:w="3784"/>
        <w:gridCol w:w="1501"/>
      </w:tblGrid>
      <w:tr w:rsidR="00152D88" w:rsidRPr="00FF6425" w14:paraId="4CE5257A" w14:textId="0E043D84" w:rsidTr="004C0F8F">
        <w:tc>
          <w:tcPr>
            <w:tcW w:w="3119" w:type="dxa"/>
            <w:vMerge w:val="restart"/>
            <w:vAlign w:val="center"/>
          </w:tcPr>
          <w:p w14:paraId="514EF04F" w14:textId="58296093" w:rsidR="00152D88" w:rsidRPr="00FF6425" w:rsidRDefault="004C0F8F" w:rsidP="00152D88">
            <w:pPr>
              <w:jc w:val="center"/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</w:pPr>
            <w:r w:rsidRPr="00FF6425"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  <w:t xml:space="preserve">Unemployment Rate </w:t>
            </w:r>
            <w:r w:rsidR="00152D88" w:rsidRPr="00FF6425">
              <w:rPr>
                <w:rFonts w:ascii="Times New Roman" w:eastAsia="微軟正黑體" w:hAnsi="Times New Roman" w:cs="Times New Roman"/>
                <w:bCs/>
                <w:sz w:val="28"/>
                <w:szCs w:val="28"/>
              </w:rPr>
              <w:t xml:space="preserve"> =</w:t>
            </w:r>
          </w:p>
        </w:tc>
        <w:tc>
          <w:tcPr>
            <w:tcW w:w="4111" w:type="dxa"/>
            <w:tcBorders>
              <w:bottom w:val="single" w:sz="18" w:space="0" w:color="auto"/>
            </w:tcBorders>
          </w:tcPr>
          <w:p w14:paraId="5C65EA94" w14:textId="19D2871D" w:rsidR="00152D88" w:rsidRPr="00FF6425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53B8A94C" w14:textId="5281FA9C" w:rsidR="00152D88" w:rsidRPr="00FF6425" w:rsidRDefault="00152D88" w:rsidP="00152D88">
            <w:pPr>
              <w:snapToGrid w:val="0"/>
              <w:jc w:val="center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FF6425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X 100%</w:t>
            </w:r>
          </w:p>
        </w:tc>
      </w:tr>
      <w:tr w:rsidR="00152D88" w:rsidRPr="00DD1CF1" w14:paraId="3FCD0F0F" w14:textId="6E43B939" w:rsidTr="004C0F8F">
        <w:tc>
          <w:tcPr>
            <w:tcW w:w="3119" w:type="dxa"/>
            <w:vMerge/>
          </w:tcPr>
          <w:p w14:paraId="0DDBA0E0" w14:textId="77777777" w:rsidR="00152D88" w:rsidRPr="00DD1CF1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4111" w:type="dxa"/>
            <w:tcBorders>
              <w:top w:val="single" w:sz="18" w:space="0" w:color="auto"/>
            </w:tcBorders>
          </w:tcPr>
          <w:p w14:paraId="3DB765E6" w14:textId="279D1A33" w:rsidR="00152D88" w:rsidRPr="00DD1CF1" w:rsidRDefault="003644AA" w:rsidP="00E65470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8634F5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F8010F1" wp14:editId="3D8836F2">
                      <wp:simplePos x="0" y="0"/>
                      <wp:positionH relativeFrom="column">
                        <wp:posOffset>109271</wp:posOffset>
                      </wp:positionH>
                      <wp:positionV relativeFrom="paragraph">
                        <wp:posOffset>118846</wp:posOffset>
                      </wp:positionV>
                      <wp:extent cx="2095500" cy="548005"/>
                      <wp:effectExtent l="0" t="0" r="19050" b="23495"/>
                      <wp:wrapNone/>
                      <wp:docPr id="14" name="矩形: 圓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54800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7C6DDB" w14:textId="77777777" w:rsidR="003644AA" w:rsidRPr="002D72C0" w:rsidRDefault="003644AA" w:rsidP="003644AA">
                                  <w:pPr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eastAsia="標楷體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________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8010F1" id="_x0000_s1031" style="position:absolute;margin-left:8.6pt;margin-top:9.35pt;width:165pt;height:43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" fillcolor="white [3212]" strokecolor="#0070c0" strokeweight="1.5pt">
                      <v:stroke joinstyle="miter"/>
                      <v:textbox>
                        <w:txbxContent>
                          <w:p w14:paraId="027C6DDB" w14:textId="77777777" w:rsidR="003644AA" w:rsidRPr="002D72C0" w:rsidRDefault="003644AA" w:rsidP="003644AA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559" w:type="dxa"/>
            <w:vMerge/>
          </w:tcPr>
          <w:p w14:paraId="3725C023" w14:textId="77777777" w:rsidR="00152D88" w:rsidRPr="00DD1CF1" w:rsidRDefault="00152D88" w:rsidP="00E65470">
            <w:pPr>
              <w:snapToGrid w:val="0"/>
              <w:rPr>
                <w:rFonts w:ascii="Times New Roman" w:eastAsia="微軟正黑體" w:hAnsi="Times New Roman" w:cs="Times New Roman"/>
                <w:noProof/>
                <w:sz w:val="28"/>
                <w:szCs w:val="28"/>
                <w:lang w:eastAsia="zh-HK"/>
              </w:rPr>
            </w:pPr>
          </w:p>
        </w:tc>
      </w:tr>
    </w:tbl>
    <w:p w14:paraId="41D85B0A" w14:textId="24295BBC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1B1119D" w14:textId="60FD9777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7BA88B7D" w14:textId="77777777" w:rsidR="00152D88" w:rsidRPr="00DD1CF1" w:rsidRDefault="00152D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00D615E2" w14:textId="77777777" w:rsidR="00080BFF" w:rsidRPr="00DD1CF1" w:rsidRDefault="00080BFF" w:rsidP="005F4C56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>True or False</w:t>
      </w:r>
    </w:p>
    <w:p w14:paraId="38C7632A" w14:textId="68861BA9" w:rsidR="00F8325D" w:rsidRPr="005F4C56" w:rsidRDefault="00080BFF" w:rsidP="005F4C56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Study the following sentences about “Economic Performance Indicators”. Put a “T” in the blank for correct description and </w:t>
      </w:r>
      <w:proofErr w:type="gramStart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proofErr w:type="gramEnd"/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"/>
        <w:gridCol w:w="7158"/>
        <w:gridCol w:w="760"/>
      </w:tblGrid>
      <w:tr w:rsidR="00F8325D" w:rsidRPr="00DD1CF1" w14:paraId="06B6F954" w14:textId="2E2DFE72" w:rsidTr="00B459C6">
        <w:tc>
          <w:tcPr>
            <w:tcW w:w="421" w:type="dxa"/>
          </w:tcPr>
          <w:p w14:paraId="543401F2" w14:textId="4181EB9F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6A3B89E3" w14:textId="3039081B" w:rsidR="00F8325D" w:rsidRPr="00DD1CF1" w:rsidRDefault="000F5C3B" w:rsidP="005F4C56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proofErr w:type="spellStart"/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Labour</w:t>
            </w:r>
            <w:proofErr w:type="spellEnd"/>
            <w:r w:rsidR="00B9428F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force is the sum of unemployed population and employed population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925B5AA" w14:textId="75DD6740" w:rsidR="00F8325D" w:rsidRPr="00FA0D19" w:rsidRDefault="00F8325D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DD1CF1" w14:paraId="1003744C" w14:textId="5CD7459C" w:rsidTr="00B459C6">
        <w:tc>
          <w:tcPr>
            <w:tcW w:w="421" w:type="dxa"/>
          </w:tcPr>
          <w:p w14:paraId="3487B254" w14:textId="1AC09095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54D11DCD" w14:textId="5B8B8B08" w:rsidR="00F8325D" w:rsidRPr="00DD1CF1" w:rsidRDefault="00910666" w:rsidP="005F4C5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The short form for Gross Domestic Product is </w:t>
            </w:r>
            <w:r w:rsidR="00CF351F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GDP</w:t>
            </w:r>
            <w:r w:rsidR="00697416" w:rsidRPr="00DD1CF1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120C7" w14:textId="6CE8FA2A" w:rsidR="00F8325D" w:rsidRPr="00FA0D19" w:rsidRDefault="00F8325D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DD1CF1" w14:paraId="2FFC222F" w14:textId="7D6725E7" w:rsidTr="00B459C6">
        <w:tc>
          <w:tcPr>
            <w:tcW w:w="421" w:type="dxa"/>
          </w:tcPr>
          <w:p w14:paraId="6F9140C7" w14:textId="7A23F7F0" w:rsidR="00F8325D" w:rsidRPr="00DD1CF1" w:rsidRDefault="00F8325D" w:rsidP="005F4C5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  <w:vAlign w:val="center"/>
          </w:tcPr>
          <w:p w14:paraId="326F02D6" w14:textId="50EBB40A" w:rsidR="00F8325D" w:rsidRPr="00DD1CF1" w:rsidRDefault="00B23CA8" w:rsidP="00F25094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DD1CF1">
              <w:rPr>
                <w:rFonts w:ascii="Times New Roman" w:eastAsia="微軟正黑體" w:hAnsi="Times New Roman" w:cs="Times New Roman"/>
                <w:sz w:val="28"/>
                <w:szCs w:val="28"/>
              </w:rPr>
              <w:t>“Gross Domestic Product” is the total quantity of goods produced in a region in a specified period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BBCCC" w14:textId="77777777" w:rsidR="005F20C1" w:rsidRPr="00FA0D19" w:rsidRDefault="005F20C1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67CC9EFC" w14:textId="4B7B1DC4" w:rsidR="00F8325D" w:rsidRPr="00FA0D19" w:rsidRDefault="00F8325D" w:rsidP="005F4C5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2388518A" w14:textId="573B5377" w:rsidR="003D56F3" w:rsidRPr="00DD1CF1" w:rsidRDefault="003D56F3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4A6A869B" w14:textId="768EACE0" w:rsidR="000A0AA3" w:rsidRPr="00DD1CF1" w:rsidRDefault="000A0AA3" w:rsidP="00613A6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DD1CF1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290C951B" w:rsidR="0095233F" w:rsidRPr="00524C51" w:rsidRDefault="005F1CEC" w:rsidP="00613A68">
      <w:pPr>
        <w:adjustRightInd w:val="0"/>
        <w:snapToGrid w:val="0"/>
        <w:spacing w:after="160"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524C51">
        <w:rPr>
          <w:rFonts w:ascii="Times New Roman" w:eastAsia="微軟正黑體" w:hAnsi="Times New Roman" w:cs="Times New Roman"/>
          <w:sz w:val="28"/>
          <w:szCs w:val="28"/>
        </w:rPr>
        <w:t>To understand the living standard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s of people</w:t>
      </w:r>
      <w:r w:rsidR="005F6647" w:rsidRPr="00524C51">
        <w:rPr>
          <w:rFonts w:ascii="Times New Roman" w:eastAsia="微軟正黑體" w:hAnsi="Times New Roman" w:cs="Times New Roman"/>
          <w:sz w:val="28"/>
          <w:szCs w:val="28"/>
        </w:rPr>
        <w:t xml:space="preserve"> in a region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, why</w:t>
      </w:r>
      <w:r w:rsidRPr="00524C51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is it</w:t>
      </w:r>
      <w:r w:rsidRPr="00524C51">
        <w:rPr>
          <w:rFonts w:ascii="Times New Roman" w:eastAsia="微軟正黑體" w:hAnsi="Times New Roman" w:cs="Times New Roman"/>
          <w:sz w:val="28"/>
          <w:szCs w:val="28"/>
        </w:rPr>
        <w:t xml:space="preserve"> better </w:t>
      </w:r>
      <w:r w:rsidRPr="00524C51">
        <w:rPr>
          <w:rFonts w:ascii="Times New Roman" w:eastAsia="微軟正黑體" w:hAnsi="Times New Roman" w:cs="Times New Roman"/>
          <w:sz w:val="28"/>
          <w:szCs w:val="28"/>
        </w:rPr>
        <w:lastRenderedPageBreak/>
        <w:t xml:space="preserve">to </w:t>
      </w:r>
      <w:r w:rsidR="0037785A" w:rsidRPr="00524C51">
        <w:rPr>
          <w:rFonts w:ascii="Times New Roman" w:eastAsia="微軟正黑體" w:hAnsi="Times New Roman" w:cs="Times New Roman"/>
          <w:sz w:val="28"/>
          <w:szCs w:val="28"/>
        </w:rPr>
        <w:t>make reference to “GDP per capita” instead of “GDP”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F6647" w:rsidRPr="00DD1CF1" w14:paraId="59E326C0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38FCEB7F" w14:textId="20D18EB4" w:rsidR="005F6647" w:rsidRPr="00FA0D19" w:rsidRDefault="005F6647" w:rsidP="0015275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6EA757EC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2EE3A7C1" w14:textId="45B6B100" w:rsidR="00613A68" w:rsidRPr="00FA0D19" w:rsidRDefault="00613A68" w:rsidP="00FA0D19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49877782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24541A73" w14:textId="6E390CF1" w:rsidR="00613A68" w:rsidRPr="00FA0D19" w:rsidRDefault="00613A68" w:rsidP="00E93A3C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487C5D6E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7A5275C1" w14:textId="22E9BF3A" w:rsidR="00613A68" w:rsidRPr="00FA0D19" w:rsidRDefault="00613A68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6E5D5D85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66192996" w14:textId="009E9300" w:rsidR="00613A68" w:rsidRPr="00FA0D19" w:rsidRDefault="00613A68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4E9F1AE0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0ED9A517" w14:textId="0021BED8" w:rsidR="00613A68" w:rsidRPr="00FA0D19" w:rsidRDefault="00613A68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8D7716" w:rsidRPr="00DD1CF1" w14:paraId="20B04DEC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378C694C" w14:textId="1D2E2058" w:rsidR="008D7716" w:rsidRPr="00FA0D19" w:rsidRDefault="008D7716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279157FA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04E385D1" w14:textId="37379DF9" w:rsidR="00613A68" w:rsidRPr="00FA0D19" w:rsidRDefault="00613A68" w:rsidP="00E93A3C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10EEA408" w14:textId="77777777" w:rsidTr="00613A68">
        <w:tc>
          <w:tcPr>
            <w:tcW w:w="8306" w:type="dxa"/>
            <w:tcBorders>
              <w:bottom w:val="single" w:sz="4" w:space="0" w:color="auto"/>
            </w:tcBorders>
          </w:tcPr>
          <w:p w14:paraId="68C60D07" w14:textId="7AFBD2EB" w:rsidR="00613A68" w:rsidRPr="00FA0D19" w:rsidRDefault="00613A68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0B00B468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3539F1DE" w14:textId="4AC09AD8" w:rsidR="00613A68" w:rsidRPr="00FA0D19" w:rsidRDefault="00613A68" w:rsidP="008D7716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13A68" w:rsidRPr="00DD1CF1" w14:paraId="174B26AD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6AAD5963" w14:textId="020CB77B" w:rsidR="00613A68" w:rsidRPr="00FA0D19" w:rsidRDefault="00613A68" w:rsidP="005431F9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E93A3C" w:rsidRPr="00DD1CF1" w14:paraId="328DD4A9" w14:textId="77777777" w:rsidTr="00613A6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306" w:type="dxa"/>
            <w:tcBorders>
              <w:left w:val="nil"/>
              <w:right w:val="nil"/>
            </w:tcBorders>
          </w:tcPr>
          <w:p w14:paraId="4BEBDD19" w14:textId="77FAEB40" w:rsidR="00E93A3C" w:rsidRPr="00FA0D19" w:rsidRDefault="00E93A3C" w:rsidP="00E93A3C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3AD8BB54" w14:textId="77777777" w:rsidR="00504048" w:rsidRDefault="00504048" w:rsidP="00504048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1EE332A1" w14:textId="0D1A0905" w:rsidR="00504048" w:rsidRPr="00531458" w:rsidRDefault="00504048" w:rsidP="00504048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7406D6FF" w14:textId="77777777" w:rsidR="005F6647" w:rsidRPr="00DD1CF1" w:rsidRDefault="005F6647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5F6647" w:rsidRPr="00DD1CF1" w:rsidSect="00875A8B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07878" w14:textId="77777777" w:rsidR="00D843E9" w:rsidRDefault="00D843E9" w:rsidP="00DE19B0">
      <w:r>
        <w:separator/>
      </w:r>
    </w:p>
  </w:endnote>
  <w:endnote w:type="continuationSeparator" w:id="0">
    <w:p w14:paraId="6D4C5894" w14:textId="77777777" w:rsidR="00D843E9" w:rsidRDefault="00D843E9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6759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D98E6B" w14:textId="56F013E4" w:rsidR="00F25094" w:rsidRDefault="00F250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3A1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10FEE7" w14:textId="77777777" w:rsidR="00F25094" w:rsidRDefault="00F25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D579B" w14:textId="77777777" w:rsidR="00D843E9" w:rsidRDefault="00D843E9" w:rsidP="00DE19B0">
      <w:r>
        <w:separator/>
      </w:r>
    </w:p>
  </w:footnote>
  <w:footnote w:type="continuationSeparator" w:id="0">
    <w:p w14:paraId="3ACBE8C9" w14:textId="77777777" w:rsidR="00D843E9" w:rsidRDefault="00D843E9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E50702B"/>
    <w:multiLevelType w:val="hybridMultilevel"/>
    <w:tmpl w:val="1C22C53E"/>
    <w:lvl w:ilvl="0" w:tplc="86B2BCCA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9732C2F"/>
    <w:multiLevelType w:val="hybridMultilevel"/>
    <w:tmpl w:val="2804A012"/>
    <w:lvl w:ilvl="0" w:tplc="78F843F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bKwtDQxMza3NLVQ0lEKTi0uzszPAykwMqkFAMB3cpgtAAAA"/>
  </w:docVars>
  <w:rsids>
    <w:rsidRoot w:val="003C252F"/>
    <w:rsid w:val="00005F65"/>
    <w:rsid w:val="00006C7D"/>
    <w:rsid w:val="00011F34"/>
    <w:rsid w:val="000138B4"/>
    <w:rsid w:val="00020426"/>
    <w:rsid w:val="000229E8"/>
    <w:rsid w:val="00027468"/>
    <w:rsid w:val="0004504B"/>
    <w:rsid w:val="00046FAA"/>
    <w:rsid w:val="00052B72"/>
    <w:rsid w:val="0005637B"/>
    <w:rsid w:val="00067E06"/>
    <w:rsid w:val="00075C6C"/>
    <w:rsid w:val="00080BFF"/>
    <w:rsid w:val="00084AF8"/>
    <w:rsid w:val="00087C43"/>
    <w:rsid w:val="000914E9"/>
    <w:rsid w:val="00096297"/>
    <w:rsid w:val="000A0AA3"/>
    <w:rsid w:val="000A14A2"/>
    <w:rsid w:val="000B51CB"/>
    <w:rsid w:val="000C6504"/>
    <w:rsid w:val="000D24D8"/>
    <w:rsid w:val="000D4A91"/>
    <w:rsid w:val="000E2187"/>
    <w:rsid w:val="000E3426"/>
    <w:rsid w:val="000E6EDC"/>
    <w:rsid w:val="000F5C3B"/>
    <w:rsid w:val="00104FA2"/>
    <w:rsid w:val="00106E09"/>
    <w:rsid w:val="00121181"/>
    <w:rsid w:val="0012492E"/>
    <w:rsid w:val="001362C8"/>
    <w:rsid w:val="00143B57"/>
    <w:rsid w:val="00144FCD"/>
    <w:rsid w:val="00147536"/>
    <w:rsid w:val="0015275C"/>
    <w:rsid w:val="00152D88"/>
    <w:rsid w:val="00153A43"/>
    <w:rsid w:val="00160532"/>
    <w:rsid w:val="001635C1"/>
    <w:rsid w:val="00166A4D"/>
    <w:rsid w:val="0017797E"/>
    <w:rsid w:val="00192CD7"/>
    <w:rsid w:val="001A05CD"/>
    <w:rsid w:val="001A7985"/>
    <w:rsid w:val="001B0CFD"/>
    <w:rsid w:val="001B3D44"/>
    <w:rsid w:val="001B6E37"/>
    <w:rsid w:val="001B7933"/>
    <w:rsid w:val="001C7D9C"/>
    <w:rsid w:val="001D1DB1"/>
    <w:rsid w:val="001E7EBB"/>
    <w:rsid w:val="001F37DF"/>
    <w:rsid w:val="00212409"/>
    <w:rsid w:val="002208BE"/>
    <w:rsid w:val="00226E32"/>
    <w:rsid w:val="002311CC"/>
    <w:rsid w:val="00231CE1"/>
    <w:rsid w:val="00247944"/>
    <w:rsid w:val="0025347E"/>
    <w:rsid w:val="00253843"/>
    <w:rsid w:val="00254BFD"/>
    <w:rsid w:val="00267A79"/>
    <w:rsid w:val="002A2F12"/>
    <w:rsid w:val="002A3525"/>
    <w:rsid w:val="002A418A"/>
    <w:rsid w:val="002B66D4"/>
    <w:rsid w:val="002D6C2D"/>
    <w:rsid w:val="002E71B4"/>
    <w:rsid w:val="002F01E4"/>
    <w:rsid w:val="002F585B"/>
    <w:rsid w:val="002F5A46"/>
    <w:rsid w:val="00316DDF"/>
    <w:rsid w:val="003175EE"/>
    <w:rsid w:val="00324917"/>
    <w:rsid w:val="00324FFE"/>
    <w:rsid w:val="003338DF"/>
    <w:rsid w:val="0033489E"/>
    <w:rsid w:val="00337BA7"/>
    <w:rsid w:val="003644AA"/>
    <w:rsid w:val="00376472"/>
    <w:rsid w:val="0037785A"/>
    <w:rsid w:val="003841E0"/>
    <w:rsid w:val="003847CA"/>
    <w:rsid w:val="00385F63"/>
    <w:rsid w:val="003A3BFB"/>
    <w:rsid w:val="003A640D"/>
    <w:rsid w:val="003B442E"/>
    <w:rsid w:val="003B76B6"/>
    <w:rsid w:val="003C2034"/>
    <w:rsid w:val="003C252F"/>
    <w:rsid w:val="003D56F3"/>
    <w:rsid w:val="003D61DC"/>
    <w:rsid w:val="003E0AD7"/>
    <w:rsid w:val="003F07A0"/>
    <w:rsid w:val="00413F8D"/>
    <w:rsid w:val="00440E54"/>
    <w:rsid w:val="004478BF"/>
    <w:rsid w:val="00451CCB"/>
    <w:rsid w:val="00465D21"/>
    <w:rsid w:val="004709F9"/>
    <w:rsid w:val="00471908"/>
    <w:rsid w:val="00472F8C"/>
    <w:rsid w:val="00485DBF"/>
    <w:rsid w:val="00487639"/>
    <w:rsid w:val="00497CC4"/>
    <w:rsid w:val="004B1CB3"/>
    <w:rsid w:val="004C0F8F"/>
    <w:rsid w:val="004E1648"/>
    <w:rsid w:val="004E2BAA"/>
    <w:rsid w:val="004E58E0"/>
    <w:rsid w:val="00504048"/>
    <w:rsid w:val="00524C3B"/>
    <w:rsid w:val="00524C51"/>
    <w:rsid w:val="00524DBE"/>
    <w:rsid w:val="005431F9"/>
    <w:rsid w:val="00544D96"/>
    <w:rsid w:val="00552B4C"/>
    <w:rsid w:val="00554500"/>
    <w:rsid w:val="00556769"/>
    <w:rsid w:val="005649A9"/>
    <w:rsid w:val="00567CBE"/>
    <w:rsid w:val="00567F4C"/>
    <w:rsid w:val="00574E5D"/>
    <w:rsid w:val="0058671F"/>
    <w:rsid w:val="005933E4"/>
    <w:rsid w:val="005A2243"/>
    <w:rsid w:val="005B7BCD"/>
    <w:rsid w:val="005C491A"/>
    <w:rsid w:val="005F1CEC"/>
    <w:rsid w:val="005F20C1"/>
    <w:rsid w:val="005F4C56"/>
    <w:rsid w:val="005F6647"/>
    <w:rsid w:val="005F73F0"/>
    <w:rsid w:val="00604856"/>
    <w:rsid w:val="00613A68"/>
    <w:rsid w:val="00644381"/>
    <w:rsid w:val="006510D6"/>
    <w:rsid w:val="0067131B"/>
    <w:rsid w:val="0067293D"/>
    <w:rsid w:val="00675373"/>
    <w:rsid w:val="00677585"/>
    <w:rsid w:val="006906C8"/>
    <w:rsid w:val="00697416"/>
    <w:rsid w:val="006B15A3"/>
    <w:rsid w:val="006C37D9"/>
    <w:rsid w:val="006D6738"/>
    <w:rsid w:val="006E140D"/>
    <w:rsid w:val="006E4AFF"/>
    <w:rsid w:val="006E68BA"/>
    <w:rsid w:val="006F55C5"/>
    <w:rsid w:val="00724446"/>
    <w:rsid w:val="007266A7"/>
    <w:rsid w:val="00732663"/>
    <w:rsid w:val="00734E86"/>
    <w:rsid w:val="0073510A"/>
    <w:rsid w:val="007473C6"/>
    <w:rsid w:val="00752AB4"/>
    <w:rsid w:val="00753F26"/>
    <w:rsid w:val="007603E8"/>
    <w:rsid w:val="007742D7"/>
    <w:rsid w:val="0077704B"/>
    <w:rsid w:val="00786695"/>
    <w:rsid w:val="007915D5"/>
    <w:rsid w:val="0079346B"/>
    <w:rsid w:val="00794300"/>
    <w:rsid w:val="007A47DA"/>
    <w:rsid w:val="007A5843"/>
    <w:rsid w:val="007B5F88"/>
    <w:rsid w:val="007B7920"/>
    <w:rsid w:val="007E1DDF"/>
    <w:rsid w:val="007E26FD"/>
    <w:rsid w:val="007F2E03"/>
    <w:rsid w:val="00801AFC"/>
    <w:rsid w:val="0081305F"/>
    <w:rsid w:val="00813220"/>
    <w:rsid w:val="00826559"/>
    <w:rsid w:val="00836EEA"/>
    <w:rsid w:val="008466E1"/>
    <w:rsid w:val="008757B4"/>
    <w:rsid w:val="00875A8B"/>
    <w:rsid w:val="00883C19"/>
    <w:rsid w:val="0088479F"/>
    <w:rsid w:val="008902ED"/>
    <w:rsid w:val="00893A14"/>
    <w:rsid w:val="00895D53"/>
    <w:rsid w:val="008A3808"/>
    <w:rsid w:val="008D3E07"/>
    <w:rsid w:val="008D5081"/>
    <w:rsid w:val="008D67FC"/>
    <w:rsid w:val="008D7716"/>
    <w:rsid w:val="008F0288"/>
    <w:rsid w:val="008F7CF9"/>
    <w:rsid w:val="00910666"/>
    <w:rsid w:val="00930F50"/>
    <w:rsid w:val="0093372F"/>
    <w:rsid w:val="0095233F"/>
    <w:rsid w:val="00970E88"/>
    <w:rsid w:val="009838CA"/>
    <w:rsid w:val="009A550D"/>
    <w:rsid w:val="009B58B8"/>
    <w:rsid w:val="009C13B1"/>
    <w:rsid w:val="009C4DB3"/>
    <w:rsid w:val="00A32A0B"/>
    <w:rsid w:val="00A33EB7"/>
    <w:rsid w:val="00A354AE"/>
    <w:rsid w:val="00A36A0E"/>
    <w:rsid w:val="00A3704A"/>
    <w:rsid w:val="00A74B5B"/>
    <w:rsid w:val="00A75525"/>
    <w:rsid w:val="00A92EFC"/>
    <w:rsid w:val="00AA529C"/>
    <w:rsid w:val="00AA55E0"/>
    <w:rsid w:val="00AC1C4C"/>
    <w:rsid w:val="00AC715E"/>
    <w:rsid w:val="00AD53A4"/>
    <w:rsid w:val="00AE3ADC"/>
    <w:rsid w:val="00AF4E9E"/>
    <w:rsid w:val="00B01BA9"/>
    <w:rsid w:val="00B23CA8"/>
    <w:rsid w:val="00B25DED"/>
    <w:rsid w:val="00B269F0"/>
    <w:rsid w:val="00B41A0E"/>
    <w:rsid w:val="00B459C6"/>
    <w:rsid w:val="00B56EE3"/>
    <w:rsid w:val="00B62E39"/>
    <w:rsid w:val="00B73FD2"/>
    <w:rsid w:val="00B83B9E"/>
    <w:rsid w:val="00B91382"/>
    <w:rsid w:val="00B940F5"/>
    <w:rsid w:val="00B9428F"/>
    <w:rsid w:val="00BA3444"/>
    <w:rsid w:val="00BA43FF"/>
    <w:rsid w:val="00BA4CCD"/>
    <w:rsid w:val="00BA5E95"/>
    <w:rsid w:val="00BB0764"/>
    <w:rsid w:val="00BC3D6F"/>
    <w:rsid w:val="00BD5ECE"/>
    <w:rsid w:val="00BD65A5"/>
    <w:rsid w:val="00BE10C2"/>
    <w:rsid w:val="00BE18E5"/>
    <w:rsid w:val="00BE36A7"/>
    <w:rsid w:val="00BF4E01"/>
    <w:rsid w:val="00C118FF"/>
    <w:rsid w:val="00C4053F"/>
    <w:rsid w:val="00C42516"/>
    <w:rsid w:val="00C46F59"/>
    <w:rsid w:val="00C729D2"/>
    <w:rsid w:val="00C915E0"/>
    <w:rsid w:val="00C93790"/>
    <w:rsid w:val="00C95F73"/>
    <w:rsid w:val="00C96837"/>
    <w:rsid w:val="00CA021C"/>
    <w:rsid w:val="00CA0E88"/>
    <w:rsid w:val="00CA5824"/>
    <w:rsid w:val="00CB62B4"/>
    <w:rsid w:val="00CD5361"/>
    <w:rsid w:val="00CD77DE"/>
    <w:rsid w:val="00CE3F9F"/>
    <w:rsid w:val="00CF351F"/>
    <w:rsid w:val="00CF4B17"/>
    <w:rsid w:val="00D06C36"/>
    <w:rsid w:val="00D225C8"/>
    <w:rsid w:val="00D34688"/>
    <w:rsid w:val="00D60A71"/>
    <w:rsid w:val="00D61374"/>
    <w:rsid w:val="00D66218"/>
    <w:rsid w:val="00D71EBB"/>
    <w:rsid w:val="00D77BED"/>
    <w:rsid w:val="00D843E9"/>
    <w:rsid w:val="00DA78E6"/>
    <w:rsid w:val="00DC3A0B"/>
    <w:rsid w:val="00DD1CF1"/>
    <w:rsid w:val="00DD29E8"/>
    <w:rsid w:val="00DE19B0"/>
    <w:rsid w:val="00DE19D9"/>
    <w:rsid w:val="00DE4283"/>
    <w:rsid w:val="00DE7A88"/>
    <w:rsid w:val="00DE7E4C"/>
    <w:rsid w:val="00DF0387"/>
    <w:rsid w:val="00DF6600"/>
    <w:rsid w:val="00DF7275"/>
    <w:rsid w:val="00E21261"/>
    <w:rsid w:val="00E25D1A"/>
    <w:rsid w:val="00E35876"/>
    <w:rsid w:val="00E65470"/>
    <w:rsid w:val="00E735AC"/>
    <w:rsid w:val="00E86932"/>
    <w:rsid w:val="00E93A3C"/>
    <w:rsid w:val="00EA3B06"/>
    <w:rsid w:val="00EB4153"/>
    <w:rsid w:val="00EC30E0"/>
    <w:rsid w:val="00EC72CE"/>
    <w:rsid w:val="00EF2758"/>
    <w:rsid w:val="00F00685"/>
    <w:rsid w:val="00F025CD"/>
    <w:rsid w:val="00F07717"/>
    <w:rsid w:val="00F07F23"/>
    <w:rsid w:val="00F11DCB"/>
    <w:rsid w:val="00F25094"/>
    <w:rsid w:val="00F34FD5"/>
    <w:rsid w:val="00F51CC4"/>
    <w:rsid w:val="00F53C91"/>
    <w:rsid w:val="00F551B6"/>
    <w:rsid w:val="00F67B22"/>
    <w:rsid w:val="00F76698"/>
    <w:rsid w:val="00F8325D"/>
    <w:rsid w:val="00F906F2"/>
    <w:rsid w:val="00FA098F"/>
    <w:rsid w:val="00FA0D19"/>
    <w:rsid w:val="00FB3323"/>
    <w:rsid w:val="00FC489B"/>
    <w:rsid w:val="00FE78BB"/>
    <w:rsid w:val="00FF3BA9"/>
    <w:rsid w:val="00FF6425"/>
    <w:rsid w:val="00FF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customStyle="1" w:styleId="Default">
    <w:name w:val="Default"/>
    <w:rsid w:val="00212409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E58E0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4E58E0"/>
    <w:rPr>
      <w:kern w:val="2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3372F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1F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1F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1F9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1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1F9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615D2-82D9-4218-A055-A16A2DA4E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5</cp:revision>
  <dcterms:created xsi:type="dcterms:W3CDTF">2024-03-28T06:08:00Z</dcterms:created>
  <dcterms:modified xsi:type="dcterms:W3CDTF">2024-03-28T06:20:00Z</dcterms:modified>
</cp:coreProperties>
</file>